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จากพุทธมณฑล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ตอนนี้ได้ยินเสียงผมไหมครับ ถ้ามารบกวนพิมพ์ให้ผมหน่อยนะครับ Refresh นะครับ Text ไปแล้วนะครับ คุณครูมีสคริปอะไรไหมครับผมก็ไม่รู้จะพูดอะไรไม่ทราบว่าทางห้องถอดความได้ยินเสียงผมชัดเจนไหมครับ 1 เดี๋ยวพิมพ์ตามคำบอกผมนะครับ ขอหาสคริปต์แป๊ปหนึ่ง7 ข้อผิดพลาดของ SPX พบโดยนายจอนCEO คนใหม่มาพบในรายงานทั้งหมด 30 หน้า 1. ฮัลโหลครับ สวัสดีครับ ทดสอบ 1 2 3 4 5 1 2 3 4 5 6 7 8 9 10 มันลูปเพราะว่านี่ไง เสียง… ตอนนี้เจ้าหน้าที่ถอดความได้ยินไหมครับโอเค เดี๋ยวผมจะอ่านข่าวต่อนะครับ เดี๋ยวผมขอเสียงจากทางล่ามช่วยพูดให้หน่อยได้ไหมครับ // ครับผม ครับผม สววัสดีครับ// ไม่ทราบว่าทางล่ามได้ยินเสียงผมชัดเจนไหมครับ</w:t>
      </w:r>
    </w:p>
    <w:p>
      <w:pPr>
        <w:pStyle w:val="BodyText"/>
      </w:pPr>
      <w:r>
        <w:t xml:space="preserve">(ล่าม) ชัดเจนครับ</w:t>
      </w:r>
    </w:p>
    <w:p>
      <w:pPr>
        <w:pStyle w:val="BodyText"/>
      </w:pPr>
      <w:r>
        <w:t xml:space="preserve">(เจ้าหน้าที่) โอเคครับ ล่ามลองพูดประโยคสักประโยคหนึ่งได้ไหมครับ</w:t>
      </w:r>
    </w:p>
    <w:p>
      <w:pPr>
        <w:pStyle w:val="BodyText"/>
      </w:pPr>
      <w:r>
        <w:t xml:space="preserve">(ล่าม) ประโยคหนึ่งหรือครับ สวัสดีวันนี้</w:t>
      </w:r>
    </w:p>
    <w:p>
      <w:pPr>
        <w:pStyle w:val="BodyText"/>
      </w:pPr>
      <w:r>
        <w:t xml:space="preserve">(เจ้าหน้าที่) ครับ พูดเป็นประโยคบอกเล่าเลยครับ</w:t>
      </w:r>
    </w:p>
    <w:p>
      <w:pPr>
        <w:pStyle w:val="BodyText"/>
      </w:pPr>
      <w:r>
        <w:t xml:space="preserve">(ล่าม) วันนี้วันที่ 25 พฤศจิกายน พ.ศ. 2565 สภาพอากาศวันนี้ มีเมฆครึ้มเหมือนฝนจะตก</w:t>
      </w:r>
    </w:p>
    <w:p>
      <w:pPr>
        <w:pStyle w:val="BodyText"/>
      </w:pPr>
      <w:r>
        <w:t xml:space="preserve">(เจ้าหน้าที่) โอเคครับ เรียบร้อยนะ ประมาณนี้ขอบคุณทางห้องถอดความนะครับแล้วก็ขอบคุณล่ามนะครับ ตอนนี้ Set เรียบร้อยแล้วครับ ประมาณนี้ขอบพระคุณครับ สิ้นสุดการถอดความได้เลย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จากพุทธมณฑล ครั้งที่ 2</dc:title>
  <dc:creator/>
  <cp:keywords/>
  <dcterms:created xsi:type="dcterms:W3CDTF">2022-11-25T06:38:51Z</dcterms:created>
  <dcterms:modified xsi:type="dcterms:W3CDTF">2022-11-25T0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พฤษจิกายน 2565 เวลา 12.51 น.</vt:lpwstr>
  </property>
  <property fmtid="{D5CDD505-2E9C-101B-9397-08002B2CF9AE}" pid="3" name="subtitle">
    <vt:lpwstr/>
  </property>
</Properties>
</file>